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bfb5bf5a48487075e658a51cf45fee64346c67"/>
      <w:r>
        <w:rPr>
          <w:b/>
        </w:rPr>
        <w:t xml:space="preserve">ПРОТОКОЛ ПРО РЕЗУЛЬТАТИ ЕЛЕКТРОННОГО АУКЦІОНУ № LLE001-UA-20240423-30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НЕКОМЕРЦІЙНЕ МЕДИЧНЕ ПІДПРИЄМСТВО "КРЕМЕНЧУЦЬКА ЦЕНТРАЛЬНА РАЙОННА ЛІКАРНЯ" КРЕМЕНЧУЦЬКОЇ МІСЬКОЇ РАДИ КРЕМЕНЧУЦЬКОГО РАЙОНУ ПОЛТА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загальною площею 41,5 кв.м, розташованого за адресою: Полтавська область, м. Кременчук, просп. Полтавський, буд. 40</w:t>
      </w:r>
    </w:p>
    <w:p>
      <w:pPr>
        <w:numPr>
          <w:ilvl w:val="0"/>
          <w:numId w:val="1001"/>
        </w:numPr>
        <w:pStyle w:val="Compact"/>
      </w:pPr>
      <w:r>
        <w:t xml:space="preserve">Розміщення буфет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9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73,22 грн, у т.ч. ПДВ</w:t>
      </w:r>
      <w:r>
        <w:t xml:space="preserve"> </w:t>
      </w:r>
      <w:r>
        <w:t xml:space="preserve">17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28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94,35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4:00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некомерційне медичне підприємство «Кременчуцька міська лікарня планового лікування» Кременчуцької міської ради Кременчуцького району Полта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1999342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 м. Дніпро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312072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некомерційне медичне підприємство «Кременчуцька міська лікарня планового лікування» Кременчуцької міської ради Кременчуцького району Полта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1999342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 м. Дніпро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312072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Комунальне некомерційне медичне підприємство «Кременчуцька міська лікарня планового лікування» Кременчуцької міської ради Кременчуцького району Полта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1999342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 м. Дніпро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312072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Комунальне некомерційне медичне підприємство «Кременчуцька міська лікарня планового лікування» Кременчуцької міської ради Кременчуцького району Полта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1999342</w:t>
      </w:r>
    </w:p>
    <w:p>
      <w:pPr>
        <w:numPr>
          <w:ilvl w:val="0"/>
          <w:numId w:val="1006"/>
        </w:numPr>
        <w:pStyle w:val="Compact"/>
      </w:pPr>
      <w:r>
        <w:t xml:space="preserve">Назва банку: АТ КБ «Приватбанк» м. Дніпро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529900000260090312072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43,93 грн (шістсот сорок три гривні 93 копійки), у т.ч. ПДВ</w:t>
      </w:r>
      <w:r>
        <w:t xml:space="preserve"> </w:t>
      </w:r>
      <w:r>
        <w:t xml:space="preserve">107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 639,17 грн (п'ять тисяч шістсот тридцять дев'ять гривень 1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73,22 грн, у т.ч. ПДВ</w:t>
      </w:r>
      <w:r>
        <w:t xml:space="preserve"> </w:t>
      </w:r>
      <w:r>
        <w:t xml:space="preserve">178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НЕКОМЕРЦІЙНЕ МЕДИЧНЕ ПІДПРИЄМСТВО "КРЕМЕНЧУЦЬКА ЦЕНТРАЛЬНА РАЙОННА ЛІКАРНЯ" КРЕМЕНЧУЦЬКОЇ МІСЬКОЇ РАДИ КРЕМЕНЧУЦЬКОГО РАЙОНУ ПОЛТА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03:30Z</dcterms:created>
  <dcterms:modified xsi:type="dcterms:W3CDTF">2024-05-19T12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